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5DBA" w14:textId="77777777" w:rsidR="00F506D2" w:rsidRPr="007E3370" w:rsidRDefault="00F506D2" w:rsidP="002D29B2">
      <w:pPr>
        <w:jc w:val="center"/>
        <w:rPr>
          <w:b/>
          <w:sz w:val="32"/>
          <w:szCs w:val="32"/>
        </w:rPr>
      </w:pPr>
      <w:r w:rsidRPr="007E3370">
        <w:rPr>
          <w:b/>
          <w:sz w:val="32"/>
          <w:szCs w:val="32"/>
        </w:rPr>
        <w:t>Town of Enfield Planning Board Meeting</w:t>
      </w:r>
    </w:p>
    <w:p w14:paraId="47F3C090" w14:textId="2A2160D3" w:rsidR="0072436E" w:rsidRDefault="00F506D2" w:rsidP="002D29B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dnesday</w:t>
      </w:r>
      <w:r w:rsidR="002D29B2">
        <w:rPr>
          <w:b/>
          <w:sz w:val="28"/>
          <w:szCs w:val="28"/>
        </w:rPr>
        <w:t>,</w:t>
      </w:r>
      <w:r>
        <w:rPr>
          <w:b/>
          <w:sz w:val="28"/>
          <w:szCs w:val="28"/>
        </w:rPr>
        <w:t xml:space="preserve"> </w:t>
      </w:r>
      <w:r w:rsidR="008A0DA7">
        <w:rPr>
          <w:b/>
          <w:sz w:val="28"/>
          <w:szCs w:val="28"/>
        </w:rPr>
        <w:t>October 5</w:t>
      </w:r>
      <w:r>
        <w:rPr>
          <w:b/>
          <w:sz w:val="28"/>
          <w:szCs w:val="28"/>
        </w:rPr>
        <w:t>, 202</w:t>
      </w:r>
      <w:r w:rsidR="004F1735">
        <w:rPr>
          <w:b/>
          <w:sz w:val="28"/>
          <w:szCs w:val="28"/>
        </w:rPr>
        <w:t>2</w:t>
      </w:r>
    </w:p>
    <w:p w14:paraId="40AB943E" w14:textId="48100876" w:rsidR="00F506D2" w:rsidRDefault="0072436E" w:rsidP="002D29B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7</w:t>
      </w:r>
      <w:r w:rsidR="00F506D2">
        <w:rPr>
          <w:b/>
          <w:sz w:val="28"/>
          <w:szCs w:val="28"/>
        </w:rPr>
        <w:t xml:space="preserve"> </w:t>
      </w:r>
      <w:proofErr w:type="gramStart"/>
      <w:r w:rsidR="00F506D2">
        <w:rPr>
          <w:b/>
          <w:sz w:val="28"/>
          <w:szCs w:val="28"/>
        </w:rPr>
        <w:t>PM</w:t>
      </w:r>
      <w:r w:rsidR="00AF3CD1">
        <w:rPr>
          <w:b/>
          <w:sz w:val="28"/>
          <w:szCs w:val="28"/>
        </w:rPr>
        <w:t xml:space="preserve">  In</w:t>
      </w:r>
      <w:proofErr w:type="gramEnd"/>
      <w:r w:rsidR="00AF3CD1">
        <w:rPr>
          <w:b/>
          <w:sz w:val="28"/>
          <w:szCs w:val="28"/>
        </w:rPr>
        <w:t xml:space="preserve"> person at the Town of Enfield Court House and on Zoom</w:t>
      </w:r>
    </w:p>
    <w:p w14:paraId="67E36C82" w14:textId="0A9D943B" w:rsidR="00F506D2" w:rsidRDefault="00F506D2" w:rsidP="00F506D2">
      <w:pPr>
        <w:rPr>
          <w:b/>
          <w:bCs/>
        </w:rPr>
      </w:pPr>
    </w:p>
    <w:p w14:paraId="51F9D776" w14:textId="78CBBBFB" w:rsidR="00F506D2" w:rsidRDefault="00F506D2" w:rsidP="00F506D2">
      <w:pPr>
        <w:rPr>
          <w:b/>
          <w:bCs/>
        </w:rPr>
      </w:pPr>
    </w:p>
    <w:p w14:paraId="3AF77E86" w14:textId="1E41C646" w:rsidR="00F506D2" w:rsidRPr="00F506D2" w:rsidRDefault="00F506D2" w:rsidP="00F506D2">
      <w:pPr>
        <w:jc w:val="center"/>
        <w:rPr>
          <w:b/>
          <w:bCs/>
          <w:u w:val="single"/>
        </w:rPr>
      </w:pPr>
      <w:r w:rsidRPr="00F506D2">
        <w:rPr>
          <w:b/>
          <w:bCs/>
          <w:u w:val="single"/>
        </w:rPr>
        <w:t>AGENDA</w:t>
      </w:r>
    </w:p>
    <w:p w14:paraId="18BCC7AB" w14:textId="1D44978E" w:rsidR="00F506D2" w:rsidRPr="00F506D2" w:rsidRDefault="00F506D2" w:rsidP="00F506D2">
      <w:pPr>
        <w:rPr>
          <w:b/>
          <w:bCs/>
          <w:u w:val="single"/>
        </w:rPr>
      </w:pPr>
    </w:p>
    <w:p w14:paraId="6B76F168" w14:textId="25FE0CE7" w:rsidR="00F506D2" w:rsidRDefault="00F506D2" w:rsidP="00F506D2">
      <w:pPr>
        <w:rPr>
          <w:b/>
          <w:bCs/>
        </w:rPr>
      </w:pPr>
      <w:r>
        <w:rPr>
          <w:b/>
          <w:bCs/>
        </w:rPr>
        <w:t>Attendance:</w:t>
      </w:r>
    </w:p>
    <w:p w14:paraId="0D476BA6" w14:textId="07F976D5" w:rsidR="00F506D2" w:rsidRDefault="00F506D2" w:rsidP="00F506D2">
      <w:pPr>
        <w:rPr>
          <w:b/>
          <w:bCs/>
        </w:rPr>
      </w:pPr>
    </w:p>
    <w:p w14:paraId="08506D59" w14:textId="2EF80CAB" w:rsidR="00F506D2" w:rsidRDefault="00F506D2" w:rsidP="00F506D2">
      <w:pPr>
        <w:rPr>
          <w:b/>
          <w:bCs/>
        </w:rPr>
      </w:pPr>
      <w:r>
        <w:rPr>
          <w:b/>
          <w:bCs/>
        </w:rPr>
        <w:t>Call to order:</w:t>
      </w:r>
    </w:p>
    <w:p w14:paraId="74C84C09" w14:textId="77777777" w:rsidR="00DF6E1E" w:rsidRDefault="00DF6E1E" w:rsidP="00F506D2">
      <w:pPr>
        <w:rPr>
          <w:b/>
          <w:bCs/>
        </w:rPr>
      </w:pPr>
    </w:p>
    <w:p w14:paraId="7D0AD848" w14:textId="7B11CBE7" w:rsidR="00F506D2" w:rsidRDefault="00A0689A" w:rsidP="00F506D2">
      <w:pPr>
        <w:rPr>
          <w:b/>
          <w:bCs/>
        </w:rPr>
      </w:pPr>
      <w:r>
        <w:rPr>
          <w:b/>
          <w:bCs/>
        </w:rPr>
        <w:t xml:space="preserve">Review Minutes </w:t>
      </w:r>
    </w:p>
    <w:p w14:paraId="75687544" w14:textId="77777777" w:rsidR="00B85C39" w:rsidRDefault="00B85C39" w:rsidP="00F506D2">
      <w:pPr>
        <w:rPr>
          <w:b/>
          <w:bCs/>
        </w:rPr>
      </w:pPr>
    </w:p>
    <w:p w14:paraId="1CBCBBA5" w14:textId="01420CF4" w:rsidR="00B85C39" w:rsidRDefault="00E371F2" w:rsidP="00F506D2">
      <w:pPr>
        <w:rPr>
          <w:b/>
          <w:bCs/>
        </w:rPr>
      </w:pPr>
      <w:r>
        <w:rPr>
          <w:b/>
          <w:bCs/>
        </w:rPr>
        <w:t xml:space="preserve">Discussion </w:t>
      </w:r>
      <w:r w:rsidR="00AF3CD1">
        <w:rPr>
          <w:b/>
          <w:bCs/>
        </w:rPr>
        <w:t>of Site Plan Review Law</w:t>
      </w:r>
      <w:r w:rsidR="008A0DA7">
        <w:rPr>
          <w:b/>
          <w:bCs/>
        </w:rPr>
        <w:t xml:space="preserve"> and Subdivision Regulation</w:t>
      </w:r>
      <w:r w:rsidR="00AF3CD1">
        <w:rPr>
          <w:b/>
          <w:bCs/>
        </w:rPr>
        <w:t xml:space="preserve"> modifications to address land use concerns in the Town of Enfield</w:t>
      </w:r>
    </w:p>
    <w:p w14:paraId="54B3388B" w14:textId="7A8D111F" w:rsidR="008A0DA7" w:rsidRDefault="008A0DA7" w:rsidP="00F506D2">
      <w:pPr>
        <w:rPr>
          <w:b/>
          <w:bCs/>
        </w:rPr>
      </w:pPr>
    </w:p>
    <w:p w14:paraId="10D6D04B" w14:textId="77777777" w:rsidR="008A0DA7" w:rsidRDefault="008A0DA7" w:rsidP="00F506D2">
      <w:pPr>
        <w:rPr>
          <w:rFonts w:asciiTheme="minorHAnsi" w:hAnsiTheme="minorHAnsi" w:cstheme="minorHAnsi"/>
          <w:b/>
          <w:color w:val="222222"/>
          <w:shd w:val="clear" w:color="auto" w:fill="FFFFFF"/>
        </w:rPr>
      </w:pPr>
    </w:p>
    <w:p w14:paraId="57198EAD" w14:textId="77777777" w:rsidR="00874CD6" w:rsidRDefault="00874CD6" w:rsidP="00F506D2">
      <w:pPr>
        <w:rPr>
          <w:b/>
          <w:bCs/>
        </w:rPr>
      </w:pPr>
    </w:p>
    <w:p w14:paraId="1295708F" w14:textId="00F2A558" w:rsidR="005B79F2" w:rsidRPr="005B79F2" w:rsidRDefault="005B79F2" w:rsidP="00F506D2">
      <w:pPr>
        <w:rPr>
          <w:b/>
          <w:bCs/>
        </w:rPr>
      </w:pPr>
      <w:r>
        <w:rPr>
          <w:b/>
          <w:bCs/>
        </w:rPr>
        <w:t>Adjournment</w:t>
      </w:r>
    </w:p>
    <w:sectPr w:rsidR="005B79F2" w:rsidRPr="005B79F2" w:rsidSect="00A65F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sjS1NDA0sLS0MLJU0lEKTi0uzszPAykwrAUAz7rHYSwAAAA="/>
  </w:docVars>
  <w:rsids>
    <w:rsidRoot w:val="00F506D2"/>
    <w:rsid w:val="00007FC7"/>
    <w:rsid w:val="00096A98"/>
    <w:rsid w:val="001069C1"/>
    <w:rsid w:val="00154D1B"/>
    <w:rsid w:val="001765AA"/>
    <w:rsid w:val="002D29B2"/>
    <w:rsid w:val="002E1D5F"/>
    <w:rsid w:val="0030233B"/>
    <w:rsid w:val="0030680A"/>
    <w:rsid w:val="004B31B1"/>
    <w:rsid w:val="004C6CC6"/>
    <w:rsid w:val="004F1735"/>
    <w:rsid w:val="00510892"/>
    <w:rsid w:val="0051771B"/>
    <w:rsid w:val="005B79F2"/>
    <w:rsid w:val="005E2370"/>
    <w:rsid w:val="006A6992"/>
    <w:rsid w:val="006D53A5"/>
    <w:rsid w:val="00712958"/>
    <w:rsid w:val="0072436E"/>
    <w:rsid w:val="00874CD6"/>
    <w:rsid w:val="00887467"/>
    <w:rsid w:val="008A0DA7"/>
    <w:rsid w:val="008B08EE"/>
    <w:rsid w:val="008E577C"/>
    <w:rsid w:val="009D07D2"/>
    <w:rsid w:val="00A0689A"/>
    <w:rsid w:val="00A4517D"/>
    <w:rsid w:val="00A52790"/>
    <w:rsid w:val="00A57E39"/>
    <w:rsid w:val="00A65FBA"/>
    <w:rsid w:val="00AE0627"/>
    <w:rsid w:val="00AF3CD1"/>
    <w:rsid w:val="00B44C4A"/>
    <w:rsid w:val="00B85C39"/>
    <w:rsid w:val="00B96967"/>
    <w:rsid w:val="00C416B1"/>
    <w:rsid w:val="00C909FB"/>
    <w:rsid w:val="00CB2186"/>
    <w:rsid w:val="00CC760D"/>
    <w:rsid w:val="00D0538F"/>
    <w:rsid w:val="00D157BA"/>
    <w:rsid w:val="00D37B26"/>
    <w:rsid w:val="00D50F53"/>
    <w:rsid w:val="00D60E2F"/>
    <w:rsid w:val="00D7389B"/>
    <w:rsid w:val="00D778E0"/>
    <w:rsid w:val="00DF4C34"/>
    <w:rsid w:val="00DF6E1E"/>
    <w:rsid w:val="00E01204"/>
    <w:rsid w:val="00E371F2"/>
    <w:rsid w:val="00EB1B92"/>
    <w:rsid w:val="00EF31A2"/>
    <w:rsid w:val="00F506D2"/>
    <w:rsid w:val="00F53BDA"/>
    <w:rsid w:val="00F73523"/>
    <w:rsid w:val="00FE1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92635"/>
  <w14:defaultImageDpi w14:val="32767"/>
  <w15:docId w15:val="{A51C7B8E-6530-49E6-AD4F-1CF7D73A5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6D2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274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ownclerk@townofenfield.org</cp:lastModifiedBy>
  <cp:revision>2</cp:revision>
  <dcterms:created xsi:type="dcterms:W3CDTF">2022-09-30T16:41:00Z</dcterms:created>
  <dcterms:modified xsi:type="dcterms:W3CDTF">2022-09-3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9f7699cfb9557093aea994b1e2c751a00b6f739add672664ecbaedff172b37</vt:lpwstr>
  </property>
</Properties>
</file>